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1382F044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A00DC9" w:rsidRPr="00A00DC9">
        <w:t xml:space="preserve"> </w:t>
      </w:r>
      <w:r w:rsidR="007E5107">
        <w:t>0</w:t>
      </w:r>
      <w:r w:rsidR="000B3C3D">
        <w:t>4</w:t>
      </w:r>
      <w:r w:rsidR="007E5107">
        <w:t>-</w:t>
      </w:r>
      <w:r w:rsidR="00AF605B">
        <w:t>1</w:t>
      </w:r>
      <w:r w:rsidR="0075183C">
        <w:t>7</w:t>
      </w:r>
      <w:r w:rsidR="007E5107">
        <w:t>-2026</w:t>
      </w:r>
      <w:r w:rsidR="00F31940" w:rsidRPr="00F31940">
        <w:t xml:space="preserve"> to </w:t>
      </w:r>
      <w:r w:rsidR="007E5107">
        <w:t>0</w:t>
      </w:r>
      <w:r w:rsidR="000B3C3D">
        <w:t>4</w:t>
      </w:r>
      <w:r w:rsidR="007E5107">
        <w:t>-</w:t>
      </w:r>
      <w:r w:rsidR="0075183C">
        <w:t>23</w:t>
      </w:r>
      <w:r w:rsidR="00F31940" w:rsidRPr="00F31940">
        <w:t>-202</w:t>
      </w:r>
      <w:r w:rsidR="00B35446">
        <w:t>6</w:t>
      </w:r>
    </w:p>
    <w:p w14:paraId="665A9610" w14:textId="2CD3E93C" w:rsidR="007D404D" w:rsidRPr="007D404D" w:rsidRDefault="000B3C3D" w:rsidP="007D404D">
      <w:pPr>
        <w:pStyle w:val="Heading1"/>
      </w:pPr>
      <w:r>
        <w:t xml:space="preserve">April </w:t>
      </w:r>
      <w:r w:rsidR="00AF605B">
        <w:t>1</w:t>
      </w:r>
      <w:r w:rsidR="00F75321">
        <w:t>7</w:t>
      </w:r>
      <w:r w:rsidR="007E5107">
        <w:t>,</w:t>
      </w:r>
      <w:r w:rsidR="00D148D0">
        <w:t xml:space="preserve"> </w:t>
      </w:r>
      <w:r w:rsidR="007E5107">
        <w:t xml:space="preserve">2026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16C28DA0" w:rsidR="00986952" w:rsidRPr="00A00DC9" w:rsidRDefault="00614361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</w:t>
            </w:r>
            <w:r w:rsidR="00280412">
              <w:rPr>
                <w:rFonts w:ascii="Arial" w:hAnsi="Arial" w:cs="Arial"/>
                <w:sz w:val="24"/>
                <w:szCs w:val="24"/>
              </w:rPr>
              <w:t>90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34EC6FF5" w14:textId="070B6BEB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F06C1A">
              <w:rPr>
                <w:rFonts w:ascii="Arial" w:hAnsi="Arial" w:cs="Arial"/>
                <w:sz w:val="24"/>
                <w:szCs w:val="24"/>
              </w:rPr>
              <w:t>08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30537214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4B42A4">
              <w:rPr>
                <w:rFonts w:ascii="Arial" w:hAnsi="Arial" w:cs="Arial"/>
                <w:sz w:val="24"/>
                <w:szCs w:val="24"/>
              </w:rPr>
              <w:t>0</w:t>
            </w:r>
            <w:r w:rsidR="00EA42C7">
              <w:rPr>
                <w:rFonts w:ascii="Arial" w:hAnsi="Arial" w:cs="Arial"/>
                <w:sz w:val="24"/>
                <w:szCs w:val="24"/>
              </w:rPr>
              <w:t>4</w:t>
            </w:r>
          </w:p>
        </w:tc>
      </w:tr>
      <w:bookmarkEnd w:id="0"/>
    </w:tbl>
    <w:p w14:paraId="75471C9C" w14:textId="77777777" w:rsidR="007E5107" w:rsidRDefault="007E5107" w:rsidP="007E5107">
      <w:pPr>
        <w:pStyle w:val="Heading1"/>
        <w:spacing w:before="0"/>
      </w:pPr>
    </w:p>
    <w:p w14:paraId="2049A9F4" w14:textId="12105893" w:rsidR="007E5107" w:rsidRDefault="000B3C3D" w:rsidP="007E5107">
      <w:pPr>
        <w:pStyle w:val="Heading1"/>
        <w:spacing w:before="0"/>
      </w:pPr>
      <w:r>
        <w:t xml:space="preserve">April </w:t>
      </w:r>
      <w:r w:rsidR="00AF605B">
        <w:t>1</w:t>
      </w:r>
      <w:r w:rsidR="00F75321">
        <w:t>8</w:t>
      </w:r>
      <w:r w:rsidR="007E5107">
        <w:t xml:space="preserve">, 2026 </w:t>
      </w:r>
      <w:r w:rsidR="00AD30EE">
        <w:t xml:space="preserve">and </w:t>
      </w:r>
      <w:r>
        <w:t>April</w:t>
      </w:r>
      <w:r w:rsidR="009473EA">
        <w:t xml:space="preserve"> </w:t>
      </w:r>
      <w:r w:rsidR="00AF605B">
        <w:t>1</w:t>
      </w:r>
      <w:r w:rsidR="00F75321">
        <w:t>9</w:t>
      </w:r>
      <w:r w:rsidR="007E5107">
        <w:t xml:space="preserve">, 2026 </w:t>
      </w:r>
    </w:p>
    <w:p w14:paraId="2183C0D8" w14:textId="05F843B2" w:rsidR="009C5AE9" w:rsidRPr="000E494D" w:rsidRDefault="009C5AE9" w:rsidP="007E5107">
      <w:pPr>
        <w:pStyle w:val="Heading1"/>
        <w:spacing w:before="0"/>
      </w:pPr>
      <w: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53C4E25A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</w:tr>
      <w:tr w:rsidR="004B42A4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1C057C83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4B42A4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618C98F3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</w:t>
            </w:r>
            <w:r w:rsidR="00EA42C7">
              <w:rPr>
                <w:rFonts w:ascii="Arial" w:hAnsi="Arial" w:cs="Arial"/>
                <w:sz w:val="24"/>
                <w:szCs w:val="24"/>
              </w:rPr>
              <w:t>4</w:t>
            </w:r>
          </w:p>
        </w:tc>
      </w:tr>
    </w:tbl>
    <w:p w14:paraId="47764116" w14:textId="6B3A79EB" w:rsidR="009C5AE9" w:rsidRPr="00A00DC9" w:rsidRDefault="009473EA" w:rsidP="000E494D">
      <w:pPr>
        <w:pStyle w:val="Heading1"/>
      </w:pPr>
      <w:r>
        <w:t xml:space="preserve">April </w:t>
      </w:r>
      <w:r w:rsidR="00F75321">
        <w:t>20</w:t>
      </w:r>
      <w:r w:rsidR="007E5107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0921AACE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</w:tr>
      <w:tr w:rsidR="004B42A4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4B92495E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4B42A4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194849F3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</w:t>
            </w:r>
            <w:r w:rsidR="00EA42C7">
              <w:rPr>
                <w:rFonts w:ascii="Arial" w:hAnsi="Arial" w:cs="Arial"/>
                <w:sz w:val="24"/>
                <w:szCs w:val="24"/>
              </w:rPr>
              <w:t>4</w:t>
            </w:r>
          </w:p>
        </w:tc>
      </w:tr>
    </w:tbl>
    <w:p w14:paraId="547A85BB" w14:textId="343F0C77" w:rsidR="009C5AE9" w:rsidRPr="00A00DC9" w:rsidRDefault="009473EA" w:rsidP="000E494D">
      <w:pPr>
        <w:pStyle w:val="Heading1"/>
      </w:pPr>
      <w:r>
        <w:t xml:space="preserve">April </w:t>
      </w:r>
      <w:r w:rsidR="00F75321">
        <w:t>21</w:t>
      </w:r>
      <w:r w:rsidR="007E5107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219F7C16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</w:tr>
      <w:tr w:rsidR="004B42A4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7D8632F9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4B42A4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77F23562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</w:t>
            </w:r>
            <w:r w:rsidR="00EA42C7">
              <w:rPr>
                <w:rFonts w:ascii="Arial" w:hAnsi="Arial" w:cs="Arial"/>
                <w:sz w:val="24"/>
                <w:szCs w:val="24"/>
              </w:rPr>
              <w:t>4</w:t>
            </w:r>
          </w:p>
        </w:tc>
      </w:tr>
    </w:tbl>
    <w:p w14:paraId="56BEF334" w14:textId="429F501D" w:rsidR="009C5AE9" w:rsidRPr="00A00DC9" w:rsidRDefault="009473EA" w:rsidP="000E494D">
      <w:pPr>
        <w:pStyle w:val="Heading1"/>
      </w:pPr>
      <w:r>
        <w:t xml:space="preserve">April </w:t>
      </w:r>
      <w:r w:rsidR="00F75321">
        <w:t>22</w:t>
      </w:r>
      <w:r w:rsidR="007E5107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6CC92EBE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</w:tr>
      <w:tr w:rsidR="004B42A4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637ABC3A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4B42A4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16228762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</w:t>
            </w:r>
            <w:r w:rsidR="00EA42C7">
              <w:rPr>
                <w:rFonts w:ascii="Arial" w:hAnsi="Arial" w:cs="Arial"/>
                <w:sz w:val="24"/>
                <w:szCs w:val="24"/>
              </w:rPr>
              <w:t>4</w:t>
            </w:r>
          </w:p>
        </w:tc>
      </w:tr>
    </w:tbl>
    <w:p w14:paraId="59107D60" w14:textId="01886AD5" w:rsidR="009C5AE9" w:rsidRPr="00474BEF" w:rsidRDefault="009473EA" w:rsidP="000E494D">
      <w:pPr>
        <w:pStyle w:val="Heading1"/>
      </w:pPr>
      <w:r>
        <w:t xml:space="preserve">April </w:t>
      </w:r>
      <w:r w:rsidR="00F75321">
        <w:t>23</w:t>
      </w:r>
      <w:r w:rsidR="007E5107">
        <w:t>, 2026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4B42A4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0E598C5B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</w:tr>
      <w:tr w:rsidR="004B42A4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32ED6EC0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</w:tr>
      <w:tr w:rsidR="004B42A4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4B42A4" w:rsidRPr="00CE712D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1EC34CB0" w:rsidR="004B42A4" w:rsidRPr="00A00DC9" w:rsidRDefault="004B42A4" w:rsidP="004B42A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0</w:t>
            </w:r>
            <w:r w:rsidR="00EA42C7">
              <w:rPr>
                <w:rFonts w:ascii="Arial" w:hAnsi="Arial" w:cs="Arial"/>
                <w:sz w:val="24"/>
                <w:szCs w:val="24"/>
              </w:rPr>
              <w:t>4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5BCCB1C4" w:rsidR="000E0C5D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b/>
          <w:bCs/>
          <w:spacing w:val="1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014124">
        <w:rPr>
          <w:rFonts w:ascii="Arial" w:hAnsi="Arial" w:cs="Arial"/>
          <w:b/>
          <w:bCs/>
          <w:spacing w:val="-1"/>
          <w:sz w:val="24"/>
          <w:szCs w:val="24"/>
        </w:rPr>
        <w:t>Amanda Lewis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Amanda.Lewis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hyperlink r:id="rId11" w:history="1">
        <w:r w:rsidR="00620F83" w:rsidRPr="003943E2">
          <w:rPr>
            <w:rStyle w:val="Hyperlink"/>
            <w:rFonts w:ascii="Arial" w:hAnsi="Arial" w:cs="Arial"/>
            <w:b/>
            <w:bCs/>
            <w:sz w:val="24"/>
            <w:szCs w:val="24"/>
          </w:rPr>
          <w:t>Kao.Yang@dgs.ca.gov</w:t>
        </w:r>
      </w:hyperlink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p w14:paraId="1265F272" w14:textId="77777777" w:rsidR="008D2B39" w:rsidRPr="00A00DC9" w:rsidRDefault="008D2B39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89801237" w:edGrp="everyone"/>
      <w:permEnd w:id="189801237"/>
    </w:p>
    <w:sectPr w:rsidR="008D2B39" w:rsidRPr="00A00DC9" w:rsidSect="00A00DC9">
      <w:footerReference w:type="default" r:id="rId12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FD55CB" w14:textId="77777777" w:rsidR="00AE3DA0" w:rsidRDefault="00AE3DA0">
      <w:pPr>
        <w:spacing w:after="0" w:line="240" w:lineRule="auto"/>
      </w:pPr>
      <w:r>
        <w:separator/>
      </w:r>
    </w:p>
  </w:endnote>
  <w:endnote w:type="continuationSeparator" w:id="0">
    <w:p w14:paraId="605B785E" w14:textId="77777777" w:rsidR="00AE3DA0" w:rsidRDefault="00AE3DA0">
      <w:pPr>
        <w:spacing w:after="0" w:line="240" w:lineRule="auto"/>
      </w:pPr>
      <w:r>
        <w:continuationSeparator/>
      </w:r>
    </w:p>
  </w:endnote>
  <w:endnote w:type="continuationNotice" w:id="1">
    <w:p w14:paraId="2EA77B00" w14:textId="77777777" w:rsidR="00AE3DA0" w:rsidRDefault="00AE3D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FB772F" w14:textId="77777777" w:rsidR="00AE3DA0" w:rsidRDefault="00AE3DA0">
      <w:pPr>
        <w:spacing w:after="0" w:line="240" w:lineRule="auto"/>
      </w:pPr>
      <w:r>
        <w:separator/>
      </w:r>
    </w:p>
  </w:footnote>
  <w:footnote w:type="continuationSeparator" w:id="0">
    <w:p w14:paraId="6A4B08A7" w14:textId="77777777" w:rsidR="00AE3DA0" w:rsidRDefault="00AE3DA0">
      <w:pPr>
        <w:spacing w:after="0" w:line="240" w:lineRule="auto"/>
      </w:pPr>
      <w:r>
        <w:continuationSeparator/>
      </w:r>
    </w:p>
  </w:footnote>
  <w:footnote w:type="continuationNotice" w:id="1">
    <w:p w14:paraId="6B977681" w14:textId="77777777" w:rsidR="00AE3DA0" w:rsidRDefault="00AE3DA0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1YSJNWbjJuOFICJFArQu7kZtPTVE1VsrR6ssya/VykYCwY9EViVIn+97p9cC794zNuSzwcW3eqVUUJDXSm7lwg==" w:salt="R93avEeffVX9Xq+0emBQkw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rAUACKT/qiwAAAA="/>
  </w:docVars>
  <w:rsids>
    <w:rsidRoot w:val="000964C4"/>
    <w:rsid w:val="00000099"/>
    <w:rsid w:val="000022E6"/>
    <w:rsid w:val="00002B34"/>
    <w:rsid w:val="0000505C"/>
    <w:rsid w:val="00007E3F"/>
    <w:rsid w:val="00010606"/>
    <w:rsid w:val="00010ECE"/>
    <w:rsid w:val="0001238D"/>
    <w:rsid w:val="00014124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3C3D"/>
    <w:rsid w:val="000B58C1"/>
    <w:rsid w:val="000B65C3"/>
    <w:rsid w:val="000B72A7"/>
    <w:rsid w:val="000C0592"/>
    <w:rsid w:val="000C11E3"/>
    <w:rsid w:val="000C44C1"/>
    <w:rsid w:val="000C7752"/>
    <w:rsid w:val="000D2D14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36C8F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412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455B"/>
    <w:rsid w:val="003B5DE2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4C6C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2A9D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188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B42A4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2D14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01D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022B"/>
    <w:rsid w:val="00604C67"/>
    <w:rsid w:val="006115A9"/>
    <w:rsid w:val="00611C09"/>
    <w:rsid w:val="00612F35"/>
    <w:rsid w:val="006136DA"/>
    <w:rsid w:val="00614361"/>
    <w:rsid w:val="006149A1"/>
    <w:rsid w:val="00615D14"/>
    <w:rsid w:val="00620F83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A38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183C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5107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21C2"/>
    <w:rsid w:val="008B3BB8"/>
    <w:rsid w:val="008B4ADB"/>
    <w:rsid w:val="008B6D7F"/>
    <w:rsid w:val="008C1F7A"/>
    <w:rsid w:val="008C217D"/>
    <w:rsid w:val="008C2291"/>
    <w:rsid w:val="008C35D6"/>
    <w:rsid w:val="008C398B"/>
    <w:rsid w:val="008C553D"/>
    <w:rsid w:val="008C58B3"/>
    <w:rsid w:val="008C5DCF"/>
    <w:rsid w:val="008C6EFA"/>
    <w:rsid w:val="008D2B39"/>
    <w:rsid w:val="008E19C8"/>
    <w:rsid w:val="008E4621"/>
    <w:rsid w:val="008F2EBD"/>
    <w:rsid w:val="008F3FE2"/>
    <w:rsid w:val="008F4ACC"/>
    <w:rsid w:val="008F5D79"/>
    <w:rsid w:val="008F6F5E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473EA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3DC1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3DA0"/>
    <w:rsid w:val="00AE45AE"/>
    <w:rsid w:val="00AE4CDC"/>
    <w:rsid w:val="00AE4FE5"/>
    <w:rsid w:val="00AE5B9F"/>
    <w:rsid w:val="00AF445B"/>
    <w:rsid w:val="00AF50AB"/>
    <w:rsid w:val="00AF60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124D"/>
    <w:rsid w:val="00B41EEA"/>
    <w:rsid w:val="00B42928"/>
    <w:rsid w:val="00B44335"/>
    <w:rsid w:val="00B44AC1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330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592A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C78B1"/>
    <w:rsid w:val="00CD07C4"/>
    <w:rsid w:val="00CD0856"/>
    <w:rsid w:val="00CD0C4F"/>
    <w:rsid w:val="00CD0FD2"/>
    <w:rsid w:val="00CD4947"/>
    <w:rsid w:val="00CD5DBA"/>
    <w:rsid w:val="00CD5E1C"/>
    <w:rsid w:val="00CD6E65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477FC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695E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019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875D9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2C7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1A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321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E745F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o.Yang@dgs.ca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Amanda.Lewis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6" ma:contentTypeDescription="Create a new document." ma:contentTypeScope="" ma:versionID="516a7e5d734011534ac1fdda33259be1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d6498147d98270b0e9978c8f0b7d09db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  <xsd:element ref="ns2:Reviewed_x0020_by_x0020_manag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Reviewed_x0020_by_x0020_manager" ma:index="22" nillable="true" ma:displayName="Reviewed by manager" ma:default="Yes" ma:internalName="Reviewed_x0020_by_x0020_manager">
      <xsd:simpleType>
        <xsd:restriction base="dms:Unknown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  <Reviewed_x0020_by_x0020_manager xmlns="2b8603e8-3e06-4264-854f-584f2ebaba16">Yes</Reviewed_x0020_by_x0020_manager>
  </documentManagement>
</p:properties>
</file>

<file path=customXml/itemProps1.xml><?xml version="1.0" encoding="utf-8"?>
<ds:datastoreItem xmlns:ds="http://schemas.openxmlformats.org/officeDocument/2006/customXml" ds:itemID="{6182C71A-9115-4F22-8DDD-6654797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0</Words>
  <Characters>1816</Characters>
  <Application>Microsoft Office Word</Application>
  <DocSecurity>8</DocSecurity>
  <Lines>7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Yang, Kao@DGS</cp:lastModifiedBy>
  <cp:revision>3</cp:revision>
  <cp:lastPrinted>2019-06-07T01:48:00Z</cp:lastPrinted>
  <dcterms:created xsi:type="dcterms:W3CDTF">2026-04-20T20:07:00Z</dcterms:created>
  <dcterms:modified xsi:type="dcterms:W3CDTF">2026-04-20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